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352FDC" w14:textId="4846F94E" w:rsidR="00852CF6" w:rsidRDefault="00852CF6" w:rsidP="00CD1DC7">
      <w:pPr>
        <w:pStyle w:val="Tittel"/>
        <w:rPr>
          <w:sz w:val="48"/>
          <w:szCs w:val="48"/>
        </w:rPr>
      </w:pPr>
      <w:r w:rsidRPr="00CD1DC7">
        <w:rPr>
          <w:sz w:val="48"/>
          <w:szCs w:val="48"/>
        </w:rPr>
        <w:t>Gruppearbeid – formulere et generisk eksempel</w:t>
      </w:r>
    </w:p>
    <w:p w14:paraId="65D7076A" w14:textId="054464CC" w:rsidR="00CD1DC7" w:rsidRDefault="00CD1DC7" w:rsidP="00CD1DC7"/>
    <w:p w14:paraId="2BDBA02E" w14:textId="239CD5C9" w:rsidR="00CD1DC7" w:rsidRDefault="00CD1DC7" w:rsidP="00CD1DC7"/>
    <w:p w14:paraId="52C24806" w14:textId="77777777" w:rsidR="00CD1DC7" w:rsidRPr="00CD1DC7" w:rsidRDefault="00CD1DC7" w:rsidP="00CD1DC7"/>
    <w:p w14:paraId="59A51880" w14:textId="77777777" w:rsidR="00852CF6" w:rsidRPr="00852CF6" w:rsidRDefault="00852CF6" w:rsidP="00852CF6">
      <w:pPr>
        <w:jc w:val="center"/>
        <w:rPr>
          <w:sz w:val="32"/>
          <w:szCs w:val="32"/>
        </w:rPr>
      </w:pPr>
      <w:r w:rsidRPr="00852CF6">
        <w:rPr>
          <w:sz w:val="32"/>
          <w:szCs w:val="32"/>
        </w:rPr>
        <w:t>Hypotese: «Produktet av to oddetall er alltid et oddetall»</w:t>
      </w:r>
    </w:p>
    <w:p w14:paraId="39C4F67F" w14:textId="77777777" w:rsidR="00852CF6" w:rsidRDefault="00852CF6" w:rsidP="00852CF6"/>
    <w:p w14:paraId="79E7625B" w14:textId="77777777" w:rsidR="00852CF6" w:rsidRDefault="00852CF6" w:rsidP="00852CF6"/>
    <w:p w14:paraId="3902BCAD" w14:textId="77777777" w:rsidR="003E7CE5" w:rsidRDefault="003E7CE5" w:rsidP="00852CF6"/>
    <w:p w14:paraId="1730B169" w14:textId="3847E401" w:rsidR="00852CF6" w:rsidRDefault="00852CF6" w:rsidP="00852CF6">
      <w:r>
        <w:t>Dere</w:t>
      </w:r>
      <w:r w:rsidRPr="00852CF6">
        <w:t xml:space="preserve"> skal argumentere </w:t>
      </w:r>
      <w:r>
        <w:t xml:space="preserve">for at hypotesen stemmer </w:t>
      </w:r>
      <w:r w:rsidRPr="00852CF6">
        <w:t>ved å bruke generisk eksempel.</w:t>
      </w:r>
    </w:p>
    <w:p w14:paraId="3EBFA8B6" w14:textId="77777777" w:rsidR="00852CF6" w:rsidRPr="00852CF6" w:rsidRDefault="00852CF6" w:rsidP="00852CF6"/>
    <w:p w14:paraId="4212BD12" w14:textId="065374E7" w:rsidR="00852CF6" w:rsidRPr="00852CF6" w:rsidRDefault="00852CF6" w:rsidP="00852CF6">
      <w:pPr>
        <w:numPr>
          <w:ilvl w:val="0"/>
          <w:numId w:val="1"/>
        </w:numPr>
      </w:pPr>
      <w:r w:rsidRPr="00852CF6">
        <w:t xml:space="preserve">Ta utgangspunkt i </w:t>
      </w:r>
      <m:oMath>
        <m:r>
          <m:rPr>
            <m:sty m:val="p"/>
          </m:rP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∙7</m:t>
        </m:r>
      </m:oMath>
      <w:r w:rsidRPr="00852CF6">
        <w:t xml:space="preserve">. Hvordan kan vi vise/argumentere </w:t>
      </w:r>
      <w:r w:rsidR="00CC0C10">
        <w:t xml:space="preserve">for </w:t>
      </w:r>
      <w:r w:rsidRPr="00852CF6">
        <w:t xml:space="preserve">at </w:t>
      </w:r>
      <w:r w:rsidR="002B56F0">
        <w:t xml:space="preserve">det </w:t>
      </w:r>
      <w:r w:rsidRPr="00852CF6">
        <w:t>produktet blir et oddetall UTEN å regne det ut? Bruk gjerne en tegning der du viser multiplikasjon som like grupper eller rutenett.</w:t>
      </w:r>
    </w:p>
    <w:p w14:paraId="63EC30A8" w14:textId="5653C867" w:rsidR="00852CF6" w:rsidRPr="00852CF6" w:rsidRDefault="00852CF6" w:rsidP="00852CF6">
      <w:pPr>
        <w:numPr>
          <w:ilvl w:val="0"/>
          <w:numId w:val="1"/>
        </w:numPr>
      </w:pPr>
      <w:r w:rsidRPr="00852CF6">
        <w:t xml:space="preserve">Hva vil være likt og hva vil være annerledes i tegningen og/eller argumentet deres hvis det er snakk om noen andre oddetall enn </w:t>
      </w:r>
      <m:oMath>
        <m:r>
          <w:rPr>
            <w:rFonts w:ascii="Cambria Math" w:hAnsi="Cambria Math"/>
          </w:rPr>
          <m:t>5</m:t>
        </m:r>
      </m:oMath>
      <w:r w:rsidRPr="00852CF6">
        <w:t xml:space="preserve"> og </w:t>
      </w:r>
      <m:oMath>
        <m:r>
          <w:rPr>
            <w:rFonts w:ascii="Cambria Math" w:hAnsi="Cambria Math"/>
          </w:rPr>
          <m:t>7</m:t>
        </m:r>
      </m:oMath>
      <w:r w:rsidRPr="00852CF6">
        <w:t>?</w:t>
      </w:r>
    </w:p>
    <w:p w14:paraId="16812852" w14:textId="77777777" w:rsidR="007310E6" w:rsidRDefault="007310E6"/>
    <w:sectPr w:rsidR="007310E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4E2C1" w14:textId="77777777" w:rsidR="002B56F0" w:rsidRDefault="002B56F0" w:rsidP="002B56F0">
      <w:r>
        <w:separator/>
      </w:r>
    </w:p>
  </w:endnote>
  <w:endnote w:type="continuationSeparator" w:id="0">
    <w:p w14:paraId="52A67F87" w14:textId="77777777" w:rsidR="002B56F0" w:rsidRDefault="002B56F0" w:rsidP="002B56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BF9D08" w14:textId="77777777" w:rsidR="002B56F0" w:rsidRDefault="002B56F0" w:rsidP="002B56F0">
      <w:r>
        <w:separator/>
      </w:r>
    </w:p>
  </w:footnote>
  <w:footnote w:type="continuationSeparator" w:id="0">
    <w:p w14:paraId="237DB541" w14:textId="77777777" w:rsidR="002B56F0" w:rsidRDefault="002B56F0" w:rsidP="002B56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5E5C72"/>
    <w:multiLevelType w:val="hybridMultilevel"/>
    <w:tmpl w:val="957C35DA"/>
    <w:lvl w:ilvl="0" w:tplc="75C815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4DCD2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0E48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90F0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C34F0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83C21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92AAE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B8EBA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E9462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9976854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MDKzMDU3MDAxNzBR0lEKTi0uzszPAykwqgUAAWnQ/iwAAAA="/>
  </w:docVars>
  <w:rsids>
    <w:rsidRoot w:val="00852CF6"/>
    <w:rsid w:val="001352CF"/>
    <w:rsid w:val="002B56F0"/>
    <w:rsid w:val="003E7CE5"/>
    <w:rsid w:val="007310E6"/>
    <w:rsid w:val="00852CF6"/>
    <w:rsid w:val="008E031F"/>
    <w:rsid w:val="00A842AA"/>
    <w:rsid w:val="00CC0C10"/>
    <w:rsid w:val="00CD1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80523BB"/>
  <w15:chartTrackingRefBased/>
  <w15:docId w15:val="{46731D49-882D-F543-9D48-1A672B126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nb-N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852CF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basedOn w:val="Standardskriftforavsnitt"/>
    <w:link w:val="Overskrift1"/>
    <w:uiPriority w:val="9"/>
    <w:rsid w:val="00852C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tel">
    <w:name w:val="Title"/>
    <w:basedOn w:val="Normal"/>
    <w:next w:val="Normal"/>
    <w:link w:val="TittelTegn"/>
    <w:uiPriority w:val="10"/>
    <w:qFormat/>
    <w:rsid w:val="00CD1DC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CD1DC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93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526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837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3</Words>
  <Characters>442</Characters>
  <Application>Microsoft Office Word</Application>
  <DocSecurity>0</DocSecurity>
  <Lines>3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uppearbeid om å argumentere med generisk eksempel</dc:title>
  <dc:subject/>
  <dc:creator>Anita Valenta</dc:creator>
  <cp:keywords/>
  <dc:description/>
  <cp:lastModifiedBy>Marit Buset Langfeldt</cp:lastModifiedBy>
  <cp:revision>6</cp:revision>
  <dcterms:created xsi:type="dcterms:W3CDTF">2022-09-08T10:33:00Z</dcterms:created>
  <dcterms:modified xsi:type="dcterms:W3CDTF">2022-10-19T14:13:00Z</dcterms:modified>
</cp:coreProperties>
</file>